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Rome</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University/Organization Name]</w:t>
      </w:r>
    </w:p>
    <w:p>
      <w:pPr>
        <w:pStyle w:val="BodyText"/>
      </w:pPr>
      <w:r>
        <w:t xml:space="preserve">[University Address]</w:t>
      </w:r>
    </w:p>
    <w:p>
      <w:pPr>
        <w:pStyle w:val="BodyText"/>
      </w:pPr>
      <w:r>
        <w:t xml:space="preserve">[City, Postal Code]</w:t>
      </w:r>
    </w:p>
    <w:p>
      <w:pPr>
        <w:pStyle w:val="BodyText"/>
      </w:pPr>
      <w:r>
        <w:t xml:space="preserve">[Country]</w:t>
      </w:r>
    </w:p>
    <w:bookmarkEnd w:id="20"/>
    <w:bookmarkStart w:id="21" w:name="X921a37cdadecbd90f380a29d58de17450fa73f2"/>
    <w:p>
      <w:pPr>
        <w:pStyle w:val="Heading2"/>
      </w:pPr>
      <w:r>
        <w:t xml:space="preserve">Subject: Scholarship Application for Master's Program in Chemical Engineering at Sapienza University of Rome</w:t>
      </w:r>
    </w:p>
    <w:p>
      <w:pPr>
        <w:pStyle w:val="FirstParagraph"/>
      </w:pPr>
      <w:r>
        <w:t xml:space="preserve">To the Esteemed Scholarship Committee,</w:t>
      </w:r>
    </w:p>
    <w:p>
      <w:pPr>
        <w:pStyle w:val="BodyText"/>
      </w:pPr>
      <w:r>
        <w:t xml:space="preserve">It is with profound enthusiasm and unwavering dedication that I submit my application for the prestigious scholarship to pursue a Master's degree in Chemical Engineering at Sapienza University of Rome. As an aspiring</w:t>
      </w:r>
      <w:r>
        <w:t xml:space="preserve"> </w:t>
      </w:r>
      <w:r>
        <w:rPr>
          <w:bCs/>
          <w:b/>
        </w:rPr>
        <w:t xml:space="preserve">Chemical Engineer</w:t>
      </w:r>
      <w:r>
        <w:t xml:space="preserve">, I have meticulously researched academic institutions globally, and none resonate with my professional vision as profoundly as Italy Rome's intellectual legacy and its unparalleled position in engineering education. This</w:t>
      </w:r>
      <w:r>
        <w:t xml:space="preserve"> </w:t>
      </w:r>
      <w:r>
        <w:rPr>
          <w:iCs/>
          <w:i/>
        </w:rPr>
        <w:t xml:space="preserve">Scholarship Application Letter</w:t>
      </w:r>
      <w:r>
        <w:t xml:space="preserve"> </w:t>
      </w:r>
      <w:r>
        <w:t xml:space="preserve">encapsulates not merely my academic trajectory, but a deep-seated commitment to harnessing chemical engineering innovation for sustainable development within the vibrant context of</w:t>
      </w:r>
      <w:r>
        <w:t xml:space="preserve"> </w:t>
      </w:r>
      <w:r>
        <w:rPr>
          <w:bCs/>
          <w:b/>
        </w:rPr>
        <w:t xml:space="preserve">Italy Rome</w:t>
      </w:r>
      <w:r>
        <w:t xml:space="preserve">.</w:t>
      </w:r>
    </w:p>
    <w:p>
      <w:pPr>
        <w:pStyle w:val="BodyText"/>
      </w:pPr>
      <w:r>
        <w:t xml:space="preserve">My undergraduate journey at [Your University] culminated in a B.Sc. in Chemical Engineering with First-Class Honors, where I graduated among the top 5% of my cohort. My thesis, "Catalytic Conversion of Agro-Waste for Sustainable Biofuel Production," earned recognition from the National Science Foundation for its potential to address energy poverty while reducing carbon footprints—directly aligning with Rome's commitment to circular economy principles. This project demanded mastery of reactor design, thermodynamic modeling, and environmental impact assessment, skills I now seek to refine under Rome's renowned faculty. What particularly excites me is Sapienza University's</w:t>
      </w:r>
      <w:r>
        <w:t xml:space="preserve"> </w:t>
      </w:r>
      <w:r>
        <w:rPr>
          <w:iCs/>
          <w:i/>
        </w:rPr>
        <w:t xml:space="preserve">Center for Advanced Research in Energy and Materials (CAREM)</w:t>
      </w:r>
      <w:r>
        <w:t xml:space="preserve">, where Professor [Name] pioneers work on carbon-neutral industrial processes—exactly the expertise I need to advance my goal of developing scalable clean energy solutions.</w:t>
      </w:r>
    </w:p>
    <w:p>
      <w:pPr>
        <w:pStyle w:val="BodyText"/>
      </w:pPr>
      <w:r>
        <w:t xml:space="preserve">Why Italy Rome? The answer transcends academic credentials.</w:t>
      </w:r>
      <w:r>
        <w:t xml:space="preserve"> </w:t>
      </w:r>
      <w:r>
        <w:rPr>
          <w:bCs/>
          <w:b/>
        </w:rPr>
        <w:t xml:space="preserve">Italy Rome</w:t>
      </w:r>
      <w:r>
        <w:t xml:space="preserve"> </w:t>
      </w:r>
      <w:r>
        <w:t xml:space="preserve">is not merely a destination but a living laboratory for engineering innovation. As the cradle of Renaissance thought and modern industrialization, Rome embodies the synergy between historical wisdom and cutting-edge progress I seek to embody as a</w:t>
      </w:r>
      <w:r>
        <w:t xml:space="preserve"> </w:t>
      </w:r>
      <w:r>
        <w:rPr>
          <w:bCs/>
          <w:b/>
        </w:rPr>
        <w:t xml:space="preserve">Chemical Engineer</w:t>
      </w:r>
      <w:r>
        <w:t xml:space="preserve">. Sapienza University's location in the heart of Rome places me within walking distance of the European Chemical Society headquarters, industrial R&amp;D parks like EUR, and historic sites where ancient aqueducts demonstrate engineering ingenuity—inspiring a holistic perspective that transcends textbook learning. Moreover, Italy's leadership in green chemistry initiatives (e.g., EU Green Deal implementation) offers a unique ecosystem to test solutions that could transform Mediterranean energy landscapes. I am eager to contribute to Rome's vision as a "Smart City" while learning from its fusion of ancient engineering heritage and modern sustainability challenges.</w:t>
      </w:r>
    </w:p>
    <w:p>
      <w:pPr>
        <w:pStyle w:val="BodyText"/>
      </w:pPr>
      <w:r>
        <w:t xml:space="preserve">My professional experiences further cement my resolve. As an intern at [Company Name], I optimized wastewater treatment processes for pharmaceutical manufacturing, reducing chemical consumption by 32% through membrane separation techniques—demonstrating my ability to translate theory into tangible industrial impact. This was complemented by leading a student team that designed a low-cost biosensor for water quality monitoring (awarded "Best Innovation" at the [Regional Competition]), highlighting my collaborative leadership and problem-solving acumen. These experiences have instilled in me the understanding that true</w:t>
      </w:r>
      <w:r>
        <w:t xml:space="preserve"> </w:t>
      </w:r>
      <w:r>
        <w:rPr>
          <w:bCs/>
          <w:b/>
        </w:rPr>
        <w:t xml:space="preserve">Chemical Engineer</w:t>
      </w:r>
      <w:r>
        <w:t xml:space="preserve"> </w:t>
      </w:r>
      <w:r>
        <w:t xml:space="preserve">excellence requires not just technical mastery, but cultural fluency—something I anticipate gaining through immersion in Rome's dynamic academic community.</w:t>
      </w:r>
    </w:p>
    <w:p>
      <w:pPr>
        <w:pStyle w:val="BodyText"/>
      </w:pPr>
      <w:r>
        <w:t xml:space="preserve">The financial barrier to studying abroad remains significant. As a first-generation university graduate from [Your Country], my family lacks the resources to cover tuition, accommodation, and research expenses for a two-year program. This scholarship would be transformative—not merely as financial aid, but as an investment in bridging the global sustainability gap. By supporting my studies at Sapienza University of Rome, you empower me to become a conduit for Italian technological leadership in developing nations. I envision creating partnerships between Roman institutions and [Your Country]'s chemical industry to adapt Rome's biofuel innovations for rural communities, directly contributing to the UN Sustainable Development Goals (SDG 7 and 9).</w:t>
      </w:r>
    </w:p>
    <w:p>
      <w:pPr>
        <w:pStyle w:val="BodyText"/>
      </w:pPr>
      <w:r>
        <w:t xml:space="preserve">I have researched Sapienza's specific Master's curriculum with meticulous attention. Courses like "Advanced Process Design" with Dr. [Name] and "Sustainable Materials Engineering" will equip me to tackle complex challenges in carbon capture, while the mandatory industry placement at Leonardo S.p.A.'s Rome facility offers unparalleled hands-on experience. I am particularly drawn to the university's emphasis on interdisciplinary collaboration—joining forces with biologists and environmental scientists in Rome's Innovation District—to develop holistic solutions. This approach mirrors my own philosophy: a</w:t>
      </w:r>
      <w:r>
        <w:t xml:space="preserve"> </w:t>
      </w:r>
      <w:r>
        <w:rPr>
          <w:bCs/>
          <w:b/>
        </w:rPr>
        <w:t xml:space="preserve">Chemical Engineer</w:t>
      </w:r>
      <w:r>
        <w:t xml:space="preserve"> </w:t>
      </w:r>
      <w:r>
        <w:t xml:space="preserve">must operate at the intersection of science, policy, and community needs.</w:t>
      </w:r>
    </w:p>
    <w:p>
      <w:pPr>
        <w:pStyle w:val="BodyText"/>
      </w:pPr>
      <w:r>
        <w:t xml:space="preserve">Moving to Italy Rome represents more than academic advancement—it is a commitment to becoming part of a global engineering community rooted in tradition yet fiercely forward-looking. In Rome, I will study not just chemical reactions but the chemistry of human progress: how societies evolve through sustainable technology. I am prepared to contribute actively as a teaching assistant for English-language chemical engineering courses and participate in the university's "Rome Green Week" sustainability initiatives. My goal is to graduate not as an overseas student, but as an integrated member of Rome's innovation ecosystem—ready to design processes that honor Italy's legacy while serving the world.</w:t>
      </w:r>
    </w:p>
    <w:p>
      <w:pPr>
        <w:pStyle w:val="BodyText"/>
      </w:pPr>
      <w:r>
        <w:t xml:space="preserve">The opportunity to learn beside scholars who have shaped modern engineering history at Sapienza University of Rome is a dream I've nurtured since my first laboratory experiment. This scholarship would be the catalyst transforming that dream into tangible impact. As a future</w:t>
      </w:r>
      <w:r>
        <w:t xml:space="preserve"> </w:t>
      </w:r>
      <w:r>
        <w:rPr>
          <w:bCs/>
          <w:b/>
        </w:rPr>
        <w:t xml:space="preserve">Chemical Engineer</w:t>
      </w:r>
      <w:r>
        <w:t xml:space="preserve">, I pledge to honor this trust by excelling academically, pioneering sustainable solutions, and embodying Rome's spirit of innovation in every endeavor—whether optimizing bioreactors or fostering cross-cultural collaborations that define 21st-century engineering.</w:t>
      </w:r>
    </w:p>
    <w:p>
      <w:pPr>
        <w:pStyle w:val="BodyText"/>
      </w:pPr>
      <w:r>
        <w:t xml:space="preserve">I am deeply grateful for your time and consideration of my</w:t>
      </w:r>
      <w:r>
        <w:t xml:space="preserve"> </w:t>
      </w:r>
      <w:r>
        <w:rPr>
          <w:iCs/>
          <w:i/>
        </w:rPr>
        <w:t xml:space="preserve">Scholarship Application Letter</w:t>
      </w:r>
      <w:r>
        <w:t xml:space="preserve">. I welcome the opportunity to discuss how my background aligns with Sapienza University's mission during an interview. Thank you for investing in a future where chemical engineering becomes a force for planetary healing, rooted in the timeless city of</w:t>
      </w:r>
      <w:r>
        <w:t xml:space="preserve"> </w:t>
      </w:r>
      <w:r>
        <w:rPr>
          <w:bCs/>
          <w:b/>
        </w:rPr>
        <w:t xml:space="preserve">Italy Rome</w:t>
      </w:r>
      <w:r>
        <w:t xml:space="preserve">.</w:t>
      </w:r>
    </w:p>
    <w:p>
      <w:pPr>
        <w:pStyle w:val="BodyText"/>
      </w:pPr>
      <w:r>
        <w:t xml:space="preserve">Sincerely,</w:t>
      </w:r>
    </w:p>
    <w:p>
      <w:pPr>
        <w:pStyle w:val="BodyText"/>
      </w:pPr>
      <w:r>
        <w:t xml:space="preserve">[Your Full Name]</w:t>
      </w:r>
    </w:p>
    <w:p>
      <w:pPr>
        <w:pStyle w:val="BodyText"/>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Rome</dc:title>
  <dc:creator/>
  <dc:language>en</dc:language>
  <cp:keywords/>
  <dcterms:created xsi:type="dcterms:W3CDTF">2026-07-23T07:19:38Z</dcterms:created>
  <dcterms:modified xsi:type="dcterms:W3CDTF">2026-07-23T07:19:38Z</dcterms:modified>
</cp:coreProperties>
</file>

<file path=docProps/custom.xml><?xml version="1.0" encoding="utf-8"?>
<Properties xmlns="http://schemas.openxmlformats.org/officeDocument/2006/custom-properties" xmlns:vt="http://schemas.openxmlformats.org/officeDocument/2006/docPropsVTypes"/>
</file>